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B2F51" w14:textId="2F4C8A84" w:rsidR="00376D0B" w:rsidRDefault="003B2307">
      <w:proofErr w:type="gramStart"/>
      <w:r>
        <w:t>Client Side</w:t>
      </w:r>
      <w:proofErr w:type="gramEnd"/>
      <w:r>
        <w:t xml:space="preserve"> Programming Class 9 Assignment</w:t>
      </w:r>
    </w:p>
    <w:p w14:paraId="266AA419" w14:textId="6F655347" w:rsidR="003B2307" w:rsidRDefault="003B2307">
      <w:r>
        <w:t>Name: Farel Arden</w:t>
      </w:r>
    </w:p>
    <w:p w14:paraId="1D38AAB4" w14:textId="4EE7D558" w:rsidR="003B2307" w:rsidRDefault="003B2307">
      <w:r>
        <w:t>Student ID: 001201900068</w:t>
      </w:r>
    </w:p>
    <w:p w14:paraId="0B6EBB09" w14:textId="2EF06544" w:rsidR="003B2307" w:rsidRDefault="003B2307">
      <w:r>
        <w:t>Assignment 1</w:t>
      </w:r>
    </w:p>
    <w:p w14:paraId="5769A271" w14:textId="5CDEDAA3" w:rsidR="003B2307" w:rsidRDefault="003B2307">
      <w:r>
        <w:rPr>
          <w:noProof/>
        </w:rPr>
        <w:drawing>
          <wp:inline distT="0" distB="0" distL="0" distR="0" wp14:anchorId="6C768963" wp14:editId="75A11B07">
            <wp:extent cx="3352800" cy="1295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B037" w14:textId="3883065F" w:rsidR="003B2307" w:rsidRDefault="003B2307" w:rsidP="003B2307">
      <w:r>
        <w:t xml:space="preserve">Assignment </w:t>
      </w:r>
      <w:r>
        <w:t>2</w:t>
      </w:r>
    </w:p>
    <w:p w14:paraId="159835F8" w14:textId="67C3DD8D" w:rsidR="003B2307" w:rsidRDefault="003B2307" w:rsidP="003B2307">
      <w:r>
        <w:rPr>
          <w:noProof/>
        </w:rPr>
        <w:drawing>
          <wp:inline distT="0" distB="0" distL="0" distR="0" wp14:anchorId="4C7EBA6D" wp14:editId="6A6CB760">
            <wp:extent cx="1493520" cy="830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6490C" w14:textId="70A4DDC9" w:rsidR="003B2307" w:rsidRDefault="003B2307" w:rsidP="003B2307">
      <w:r>
        <w:t xml:space="preserve">Assignment </w:t>
      </w:r>
      <w:r>
        <w:t>3</w:t>
      </w:r>
    </w:p>
    <w:p w14:paraId="7FDD5005" w14:textId="70C2342F" w:rsidR="003B2307" w:rsidRDefault="003B2307" w:rsidP="003B2307">
      <w:r>
        <w:rPr>
          <w:noProof/>
        </w:rPr>
        <w:drawing>
          <wp:inline distT="0" distB="0" distL="0" distR="0" wp14:anchorId="6558E16A" wp14:editId="51C53E41">
            <wp:extent cx="5631180" cy="3505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18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57D7" w14:textId="16F235CF" w:rsidR="003B2307" w:rsidRDefault="003B2307" w:rsidP="003B2307"/>
    <w:p w14:paraId="6506F2C8" w14:textId="569CBF6B" w:rsidR="003B2307" w:rsidRDefault="003B2307" w:rsidP="003B2307"/>
    <w:p w14:paraId="566840C4" w14:textId="4AB35090" w:rsidR="003B2307" w:rsidRDefault="003B2307" w:rsidP="003B2307">
      <w:r>
        <w:lastRenderedPageBreak/>
        <w:t xml:space="preserve">Assignment </w:t>
      </w:r>
      <w:r>
        <w:t>4</w:t>
      </w:r>
    </w:p>
    <w:p w14:paraId="5C267D07" w14:textId="07293024" w:rsidR="003B2307" w:rsidRDefault="003B2307" w:rsidP="003B2307">
      <w:r>
        <w:rPr>
          <w:noProof/>
        </w:rPr>
        <w:drawing>
          <wp:inline distT="0" distB="0" distL="0" distR="0" wp14:anchorId="52287752" wp14:editId="369E4DA1">
            <wp:extent cx="5943600" cy="43726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4E972" w14:textId="07325CD3" w:rsidR="003B2307" w:rsidRDefault="003B2307">
      <w:r>
        <w:t xml:space="preserve">Assignment </w:t>
      </w:r>
      <w:r>
        <w:t>5</w:t>
      </w:r>
    </w:p>
    <w:p w14:paraId="321FCC97" w14:textId="32EF6E29" w:rsidR="003B2307" w:rsidRDefault="003B2307">
      <w:r>
        <w:rPr>
          <w:noProof/>
        </w:rPr>
        <w:drawing>
          <wp:inline distT="0" distB="0" distL="0" distR="0" wp14:anchorId="5B113161" wp14:editId="32885346">
            <wp:extent cx="5943600" cy="30435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1EA8C" w14:textId="7CB5EDCD" w:rsidR="003B2307" w:rsidRDefault="003B2307">
      <w:r>
        <w:lastRenderedPageBreak/>
        <w:t xml:space="preserve">Assignment </w:t>
      </w:r>
      <w:r>
        <w:t>6</w:t>
      </w:r>
    </w:p>
    <w:p w14:paraId="6A70DE1C" w14:textId="18A784DC" w:rsidR="003B2307" w:rsidRDefault="003B2307">
      <w:r>
        <w:rPr>
          <w:noProof/>
        </w:rPr>
        <w:drawing>
          <wp:inline distT="0" distB="0" distL="0" distR="0" wp14:anchorId="0D89E788" wp14:editId="1DEFEEC4">
            <wp:extent cx="3825240" cy="59512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240" cy="595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79FCB" w14:textId="77777777" w:rsidR="003B2307" w:rsidRDefault="003B2307"/>
    <w:p w14:paraId="74B29587" w14:textId="77777777" w:rsidR="003B2307" w:rsidRDefault="003B2307"/>
    <w:p w14:paraId="066DC24B" w14:textId="77777777" w:rsidR="003B2307" w:rsidRDefault="003B2307"/>
    <w:p w14:paraId="55BF22E5" w14:textId="77777777" w:rsidR="003B2307" w:rsidRDefault="003B2307"/>
    <w:p w14:paraId="4884D82A" w14:textId="77777777" w:rsidR="003B2307" w:rsidRDefault="003B2307"/>
    <w:p w14:paraId="7511D0B3" w14:textId="77777777" w:rsidR="003B2307" w:rsidRDefault="003B2307"/>
    <w:p w14:paraId="6DA0B37A" w14:textId="2B65A258" w:rsidR="003B2307" w:rsidRDefault="003B2307">
      <w:bookmarkStart w:id="0" w:name="_GoBack"/>
      <w:bookmarkEnd w:id="0"/>
      <w:r>
        <w:lastRenderedPageBreak/>
        <w:t xml:space="preserve">Assignment </w:t>
      </w:r>
      <w:r>
        <w:t>7</w:t>
      </w:r>
    </w:p>
    <w:p w14:paraId="504C22BC" w14:textId="3227C913" w:rsidR="003B2307" w:rsidRDefault="003B2307">
      <w:r>
        <w:rPr>
          <w:noProof/>
        </w:rPr>
        <w:drawing>
          <wp:inline distT="0" distB="0" distL="0" distR="0" wp14:anchorId="3B599E1E" wp14:editId="08211D0B">
            <wp:extent cx="2987040" cy="454152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23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LQws7AwMzQxMzVU0lEKTi0uzszPAykwrAUAoOpPmSwAAAA="/>
  </w:docVars>
  <w:rsids>
    <w:rsidRoot w:val="003B2307"/>
    <w:rsid w:val="003B2307"/>
    <w:rsid w:val="007C6DEB"/>
    <w:rsid w:val="00C6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7B569"/>
  <w15:chartTrackingRefBased/>
  <w15:docId w15:val="{75A954EA-55E2-4E55-99BF-33AADE77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fontTable" Target="fontTable.xml"/><Relationship Id="rId5" Type="http://schemas.openxmlformats.org/officeDocument/2006/relationships/image" Target="media/image2.JPG"/><Relationship Id="rId10" Type="http://schemas.openxmlformats.org/officeDocument/2006/relationships/image" Target="media/image7.JPG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1</cp:revision>
  <dcterms:created xsi:type="dcterms:W3CDTF">2020-03-23T06:51:00Z</dcterms:created>
  <dcterms:modified xsi:type="dcterms:W3CDTF">2020-03-23T06:53:00Z</dcterms:modified>
</cp:coreProperties>
</file>